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escale à bali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ool, LIMONENE, pin-2(3)-ene, 1-(1,2,3,4,5,6,7,8-octahydro-2,3,8,8-tetramethyl-2-naphthyl)etha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andal Mysore co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8219-6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8-907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3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-5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291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Oral), H302 (ATE=500 mg/kg de peso corporal)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6,8,8-tetramethyl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octahydro-3,8,8-trimethyl-6-methylene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-2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89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64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6,38 Temp.: 29 Concentration: 1 other: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6,38 Temp.: 29 Concentration: 1 other: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escale à bal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355376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024487 mg/l Test organisms (species): Desmodesmus subspicatus (previous name: Scenedesmus subspicatus)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95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75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escale à bal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octahydro-3,8,8-trimethyl-6-methylene-1H-3a,7-methanoazulene (546-2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andal Mysore core (28219-60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3)-ene (80-56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6,8,8-tetramethyl-1H-3a,7-methanoazulene (469-61-4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Sandal Mysore core ; d-limonen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andal Mysore core ; d-limonene ; pin-2(3)-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ool, LIMONENE, pin-2(3)-ene, 1-(1,2,3,4,5,6,7,8-octahydro-2,3,8,8-tetramethyl-2-naphthyl)etha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escale à bali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escale à bali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8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6AC848-75EE-4DF0-8115-227B433DB5F5}"/>
</file>

<file path=customXml/itemProps3.xml><?xml version="1.0" encoding="utf-8"?>
<ds:datastoreItem xmlns:ds="http://schemas.openxmlformats.org/officeDocument/2006/customXml" ds:itemID="{E2843253-4990-4ACE-A6E4-52F444479808}"/>
</file>

<file path=customXml/itemProps4.xml><?xml version="1.0" encoding="utf-8"?>
<ds:datastoreItem xmlns:ds="http://schemas.openxmlformats.org/officeDocument/2006/customXml" ds:itemID="{951CB926-6078-4C78-B685-AF179CB7E7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